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2A8A" w14:textId="4DDE286F" w:rsidR="00D01B83" w:rsidRDefault="00353177">
      <w:r>
        <w:t>Objectives:</w:t>
      </w:r>
    </w:p>
    <w:p w14:paraId="56F8E6EA" w14:textId="77777777" w:rsidR="00150216" w:rsidRDefault="00150216" w:rsidP="00150216">
      <w:pPr>
        <w:pStyle w:val="ListParagraph"/>
        <w:numPr>
          <w:ilvl w:val="0"/>
          <w:numId w:val="2"/>
        </w:numPr>
      </w:pPr>
      <w:r>
        <w:t xml:space="preserve">Creating </w:t>
      </w:r>
      <w:r w:rsidRPr="00143B6E">
        <w:t>Dictionaries and Sets</w:t>
      </w:r>
      <w:r>
        <w:t xml:space="preserve"> &amp; Object Serialization</w:t>
      </w:r>
    </w:p>
    <w:p w14:paraId="46662713" w14:textId="6CAA24DA" w:rsidR="00C25E36" w:rsidRDefault="00C25E36" w:rsidP="003A13BE">
      <w:r>
        <w:t xml:space="preserve">Please submit </w:t>
      </w:r>
      <w:r w:rsidR="003A13BE">
        <w:t xml:space="preserve">screenshots of output </w:t>
      </w:r>
      <w:r>
        <w:t>this document for grading when completed</w:t>
      </w:r>
      <w:r w:rsidR="004A0F9B">
        <w:t>.</w:t>
      </w:r>
    </w:p>
    <w:p w14:paraId="0ABCC70B" w14:textId="34662305" w:rsidR="004A0F9B" w:rsidRPr="004A0F9B" w:rsidRDefault="004A0F9B" w:rsidP="004A0F9B">
      <w:pPr>
        <w:rPr>
          <w:b/>
          <w:bCs/>
        </w:rPr>
      </w:pPr>
      <w:r w:rsidRPr="004A0F9B">
        <w:rPr>
          <w:b/>
          <w:bCs/>
        </w:rPr>
        <w:t>GitHub URL:</w:t>
      </w:r>
    </w:p>
    <w:p w14:paraId="4D5A3B27" w14:textId="77777777" w:rsidR="004A0F9B" w:rsidRDefault="004A0F9B" w:rsidP="004A0F9B"/>
    <w:p w14:paraId="259233BD" w14:textId="21974990" w:rsidR="00353177" w:rsidRDefault="004E27C5" w:rsidP="00353177">
      <w:pPr>
        <w:rPr>
          <w:b/>
          <w:bCs/>
          <w:color w:val="FF0000"/>
        </w:rPr>
      </w:pPr>
      <w:r w:rsidRPr="000B40A6">
        <w:rPr>
          <w:b/>
          <w:bCs/>
          <w:color w:val="FF0000"/>
        </w:rPr>
        <w:t xml:space="preserve">There are </w:t>
      </w:r>
      <w:r w:rsidR="003A13BE">
        <w:rPr>
          <w:b/>
          <w:bCs/>
          <w:color w:val="FF0000"/>
        </w:rPr>
        <w:t>4</w:t>
      </w:r>
      <w:r w:rsidRPr="000B40A6">
        <w:rPr>
          <w:b/>
          <w:bCs/>
          <w:color w:val="FF0000"/>
        </w:rPr>
        <w:t xml:space="preserve"> Challenge Exercises, each worth </w:t>
      </w:r>
      <w:r w:rsidR="00C25E36">
        <w:rPr>
          <w:b/>
          <w:bCs/>
          <w:color w:val="FF0000"/>
        </w:rPr>
        <w:t>2</w:t>
      </w:r>
      <w:r w:rsidR="003A13BE">
        <w:rPr>
          <w:b/>
          <w:bCs/>
          <w:color w:val="FF0000"/>
        </w:rPr>
        <w:t>5</w:t>
      </w:r>
      <w:r w:rsidR="00C25E36">
        <w:rPr>
          <w:b/>
          <w:bCs/>
          <w:color w:val="FF0000"/>
        </w:rPr>
        <w:t>%</w:t>
      </w:r>
    </w:p>
    <w:p w14:paraId="4ED765CF" w14:textId="34F71CEB" w:rsidR="00CF7529" w:rsidRPr="000B40A6" w:rsidRDefault="00CF7529" w:rsidP="00CF7529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4B51CB78" w14:textId="77777777" w:rsidR="004A0F9B" w:rsidRDefault="00353177" w:rsidP="004A0F9B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FE2CB8">
        <w:rPr>
          <w:b/>
          <w:bCs/>
        </w:rPr>
        <w:t>Project #1</w:t>
      </w:r>
      <w:r>
        <w:t xml:space="preserve"> (creating </w:t>
      </w:r>
      <w:r w:rsidR="004A0F9B">
        <w:t>dictionaries</w:t>
      </w:r>
      <w:r>
        <w:t>)</w:t>
      </w:r>
      <w:r w:rsidR="00B35755">
        <w:t xml:space="preserve">. </w:t>
      </w:r>
      <w:r w:rsidR="004A0F9B">
        <w:rPr>
          <w:rFonts w:ascii="SabonLTPro-Roman" w:hAnsi="SabonLTPro-Roman" w:cs="SabonLTPro-Roman"/>
          <w:sz w:val="20"/>
          <w:szCs w:val="20"/>
        </w:rPr>
        <w:t>uses a dictionary to simulate a standard deck of</w:t>
      </w:r>
    </w:p>
    <w:p w14:paraId="27B96B94" w14:textId="0783DB64" w:rsidR="00353177" w:rsidRDefault="004A0F9B" w:rsidP="004A0F9B">
      <w:r>
        <w:rPr>
          <w:rFonts w:ascii="SabonLTPro-Roman" w:hAnsi="SabonLTPro-Roman" w:cs="SabonLTPro-Roman"/>
          <w:sz w:val="20"/>
          <w:szCs w:val="20"/>
        </w:rPr>
        <w:t>poker cards</w:t>
      </w:r>
    </w:p>
    <w:p w14:paraId="59999074" w14:textId="7247CD13" w:rsidR="001C232A" w:rsidRDefault="004A0F9B" w:rsidP="00353177">
      <w:r w:rsidRPr="004A0F9B">
        <w:lastRenderedPageBreak/>
        <w:drawing>
          <wp:inline distT="0" distB="0" distL="0" distR="0" wp14:anchorId="5AF43FE5" wp14:editId="79FC49DD">
            <wp:extent cx="5943600" cy="7546975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33AE0" w14:textId="59EC9700" w:rsidR="004A0F9B" w:rsidRDefault="004A0F9B" w:rsidP="00353177">
      <w:r w:rsidRPr="004A0F9B">
        <w:lastRenderedPageBreak/>
        <w:drawing>
          <wp:inline distT="0" distB="0" distL="0" distR="0" wp14:anchorId="6469BE47" wp14:editId="13ED73B9">
            <wp:extent cx="5943600" cy="760984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546BE" w14:textId="22BB2B65" w:rsidR="004A0F9B" w:rsidRDefault="004A0F9B" w:rsidP="00353177">
      <w:r w:rsidRPr="004A0F9B">
        <w:lastRenderedPageBreak/>
        <w:drawing>
          <wp:inline distT="0" distB="0" distL="0" distR="0" wp14:anchorId="017C9757" wp14:editId="7D2D2036">
            <wp:extent cx="5943600" cy="869950"/>
            <wp:effectExtent l="0" t="0" r="0" b="6350"/>
            <wp:docPr id="21" name="Picture 21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background patte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44F6B" w14:textId="77777777" w:rsidR="001A253E" w:rsidRDefault="001A253E" w:rsidP="00353177"/>
    <w:p w14:paraId="00A6B82A" w14:textId="77777777" w:rsidR="001A253E" w:rsidRDefault="001A253E" w:rsidP="00353177"/>
    <w:p w14:paraId="2159D4CD" w14:textId="77777777" w:rsidR="001A253E" w:rsidRDefault="001A253E" w:rsidP="00353177"/>
    <w:p w14:paraId="66958062" w14:textId="199C13D3" w:rsidR="00B749A9" w:rsidRDefault="00B749A9" w:rsidP="00353177"/>
    <w:p w14:paraId="4BE8F12C" w14:textId="4279032B" w:rsidR="00E01F25" w:rsidRDefault="00E01F25" w:rsidP="00353177"/>
    <w:p w14:paraId="542A8284" w14:textId="1CB8DFF9" w:rsidR="004A0F9B" w:rsidRDefault="00FE2CB8" w:rsidP="004A0F9B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 w:rsidRPr="00FE2CB8">
        <w:rPr>
          <w:b/>
          <w:bCs/>
        </w:rPr>
        <w:t>Project #</w:t>
      </w:r>
      <w:r>
        <w:rPr>
          <w:b/>
          <w:bCs/>
        </w:rPr>
        <w:t>2</w:t>
      </w:r>
      <w:r>
        <w:t xml:space="preserve"> </w:t>
      </w:r>
      <w:r w:rsidR="004A0F9B">
        <w:t>K</w:t>
      </w:r>
      <w:r w:rsidR="004A0F9B">
        <w:rPr>
          <w:rFonts w:ascii="SabonLTPro-Roman" w:hAnsi="SabonLTPro-Roman" w:cs="SabonLTPro-Roman"/>
          <w:sz w:val="20"/>
          <w:szCs w:val="20"/>
        </w:rPr>
        <w:t>eeps your friends’ names and birthdays in a</w:t>
      </w:r>
    </w:p>
    <w:p w14:paraId="24AECBB8" w14:textId="62EDDA5C" w:rsidR="00FE2CB8" w:rsidRDefault="004A0F9B" w:rsidP="004A0F9B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D</w:t>
      </w:r>
      <w:r>
        <w:rPr>
          <w:rFonts w:ascii="SabonLTPro-Roman" w:hAnsi="SabonLTPro-Roman" w:cs="SabonLTPro-Roman"/>
          <w:sz w:val="20"/>
          <w:szCs w:val="20"/>
        </w:rPr>
        <w:t>ictionary</w:t>
      </w:r>
    </w:p>
    <w:p w14:paraId="5597797A" w14:textId="0EC595CE" w:rsidR="004A0F9B" w:rsidRDefault="004A0F9B" w:rsidP="004A0F9B">
      <w:r w:rsidRPr="004A0F9B">
        <w:lastRenderedPageBreak/>
        <w:drawing>
          <wp:inline distT="0" distB="0" distL="0" distR="0" wp14:anchorId="79439383" wp14:editId="52407B43">
            <wp:extent cx="5943600" cy="5744845"/>
            <wp:effectExtent l="0" t="0" r="0" b="8255"/>
            <wp:docPr id="22" name="Picture 2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B8DB" w14:textId="192A9971" w:rsidR="004A0F9B" w:rsidRDefault="004A0F9B" w:rsidP="004A0F9B">
      <w:r w:rsidRPr="004A0F9B">
        <w:lastRenderedPageBreak/>
        <w:drawing>
          <wp:inline distT="0" distB="0" distL="0" distR="0" wp14:anchorId="0E8176C8" wp14:editId="17B67DFF">
            <wp:extent cx="5505733" cy="4343623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5733" cy="4343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0F9B">
        <w:drawing>
          <wp:inline distT="0" distB="0" distL="0" distR="0" wp14:anchorId="124D41CB" wp14:editId="38E1D5FF">
            <wp:extent cx="4032457" cy="2686188"/>
            <wp:effectExtent l="0" t="0" r="635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2457" cy="268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59B2E" w14:textId="456A8C8B" w:rsidR="00FE2CB8" w:rsidRDefault="00FE2CB8" w:rsidP="00FE2CB8"/>
    <w:p w14:paraId="62DCFD44" w14:textId="52ED0A05" w:rsidR="000C0D2E" w:rsidRDefault="000C0D2E" w:rsidP="00FE2CB8"/>
    <w:p w14:paraId="3B3DCCFE" w14:textId="77777777" w:rsidR="00500CAE" w:rsidRDefault="00500CAE">
      <w:pPr>
        <w:rPr>
          <w:b/>
          <w:bCs/>
        </w:rPr>
      </w:pPr>
      <w:r>
        <w:rPr>
          <w:b/>
          <w:bCs/>
        </w:rPr>
        <w:br w:type="page"/>
      </w:r>
    </w:p>
    <w:p w14:paraId="6AA6465E" w14:textId="6001AC59" w:rsidR="000C0D2E" w:rsidRDefault="000C0D2E" w:rsidP="00FE2CB8">
      <w:r w:rsidRPr="00FE2CB8">
        <w:rPr>
          <w:b/>
          <w:bCs/>
        </w:rPr>
        <w:lastRenderedPageBreak/>
        <w:t>Project #</w:t>
      </w:r>
      <w:r>
        <w:rPr>
          <w:b/>
          <w:bCs/>
        </w:rPr>
        <w:t xml:space="preserve">3 </w:t>
      </w:r>
      <w:r>
        <w:t xml:space="preserve">(creating list box using </w:t>
      </w:r>
      <w:proofErr w:type="spellStart"/>
      <w:r>
        <w:t>Tkinter</w:t>
      </w:r>
      <w:proofErr w:type="spellEnd"/>
      <w:r>
        <w:t>)</w:t>
      </w:r>
    </w:p>
    <w:p w14:paraId="3F91983A" w14:textId="43EDE6F0" w:rsidR="000C0D2E" w:rsidRDefault="000C0D2E" w:rsidP="00FE2CB8"/>
    <w:p w14:paraId="1CBD9670" w14:textId="77777777" w:rsidR="00500CAE" w:rsidRDefault="00500CAE" w:rsidP="00500CAE">
      <w:pPr>
        <w:rPr>
          <w:b/>
          <w:bCs/>
        </w:rPr>
      </w:pPr>
    </w:p>
    <w:p w14:paraId="4BFFDE6F" w14:textId="61805ED4" w:rsidR="00500CAE" w:rsidRPr="004579E5" w:rsidRDefault="004579E5" w:rsidP="00500CAE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 xml:space="preserve">Challenge Exercise #1: </w:t>
      </w:r>
      <w:r w:rsidR="003A13BE">
        <w:rPr>
          <w:b/>
          <w:bCs/>
          <w:color w:val="FF0000"/>
        </w:rPr>
        <w:t>Basketball</w:t>
      </w:r>
    </w:p>
    <w:p w14:paraId="56DC59F7" w14:textId="5E744560" w:rsidR="004579E5" w:rsidRPr="004579E5" w:rsidRDefault="004579E5" w:rsidP="00500CAE">
      <w:pPr>
        <w:rPr>
          <w:b/>
          <w:bCs/>
          <w:color w:val="FF0000"/>
        </w:rPr>
      </w:pPr>
    </w:p>
    <w:p w14:paraId="084A6A76" w14:textId="6E792C12" w:rsidR="00500CAE" w:rsidRDefault="003A13BE" w:rsidP="00500CAE">
      <w:pPr>
        <w:rPr>
          <w:b/>
          <w:bCs/>
        </w:rPr>
      </w:pPr>
      <w:r w:rsidRPr="003A13BE">
        <w:rPr>
          <w:b/>
          <w:bCs/>
        </w:rPr>
        <w:drawing>
          <wp:inline distT="0" distB="0" distL="0" distR="0" wp14:anchorId="399CB3FD" wp14:editId="4BB1B7B8">
            <wp:extent cx="5315223" cy="4705592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470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67CF" w14:textId="1A2A540F" w:rsidR="00500CAE" w:rsidRDefault="003A13BE" w:rsidP="00500CAE">
      <w:pPr>
        <w:rPr>
          <w:b/>
          <w:bCs/>
        </w:rPr>
      </w:pPr>
      <w:r w:rsidRPr="003A13BE">
        <w:rPr>
          <w:b/>
          <w:bCs/>
        </w:rPr>
        <w:lastRenderedPageBreak/>
        <w:drawing>
          <wp:inline distT="0" distB="0" distL="0" distR="0" wp14:anchorId="64E7896E" wp14:editId="219033D4">
            <wp:extent cx="5277121" cy="3791145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7121" cy="379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DF705" w14:textId="77777777" w:rsidR="00500CAE" w:rsidRDefault="00500CAE" w:rsidP="00500CAE">
      <w:pPr>
        <w:rPr>
          <w:b/>
          <w:bCs/>
        </w:rPr>
      </w:pPr>
    </w:p>
    <w:p w14:paraId="145FBDAE" w14:textId="77777777" w:rsidR="00500CAE" w:rsidRDefault="00500CAE" w:rsidP="00500CAE">
      <w:pPr>
        <w:rPr>
          <w:b/>
          <w:bCs/>
        </w:rPr>
      </w:pPr>
    </w:p>
    <w:p w14:paraId="6A2D466B" w14:textId="77777777" w:rsidR="00500CAE" w:rsidRDefault="00500CAE" w:rsidP="00500CAE">
      <w:pPr>
        <w:rPr>
          <w:b/>
          <w:bCs/>
        </w:rPr>
      </w:pPr>
    </w:p>
    <w:p w14:paraId="45408733" w14:textId="77777777" w:rsidR="00500CAE" w:rsidRDefault="00500CAE" w:rsidP="00500CAE">
      <w:pPr>
        <w:rPr>
          <w:b/>
          <w:bCs/>
        </w:rPr>
      </w:pPr>
    </w:p>
    <w:p w14:paraId="1D4FD98F" w14:textId="051AB6AF" w:rsidR="00500CAE" w:rsidRDefault="00500CAE" w:rsidP="00500CAE">
      <w:r w:rsidRPr="00FE2CB8">
        <w:rPr>
          <w:b/>
          <w:bCs/>
        </w:rPr>
        <w:t>Project #</w:t>
      </w:r>
      <w:r>
        <w:rPr>
          <w:b/>
          <w:bCs/>
        </w:rPr>
        <w:t xml:space="preserve">4 </w:t>
      </w:r>
      <w:r>
        <w:t>(</w:t>
      </w:r>
      <w:r w:rsidR="003A13BE">
        <w:t>Serialization</w:t>
      </w:r>
      <w:r>
        <w:t>)</w:t>
      </w:r>
    </w:p>
    <w:p w14:paraId="7394184F" w14:textId="4ECBD943" w:rsidR="003A13BE" w:rsidRDefault="003A13BE" w:rsidP="00500CAE">
      <w:r w:rsidRPr="003A13BE">
        <w:lastRenderedPageBreak/>
        <w:drawing>
          <wp:inline distT="0" distB="0" distL="0" distR="0" wp14:anchorId="7D5AD07A" wp14:editId="1FFCE32A">
            <wp:extent cx="5207268" cy="6750397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6750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23E21" w14:textId="1855D31E" w:rsidR="00500CAE" w:rsidRDefault="00500CAE" w:rsidP="00500CAE">
      <w:r>
        <w:rPr>
          <w:noProof/>
        </w:rPr>
        <w:lastRenderedPageBreak/>
        <w:drawing>
          <wp:inline distT="0" distB="0" distL="0" distR="0" wp14:anchorId="726E5E44" wp14:editId="596FEA75">
            <wp:extent cx="4497800" cy="42291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596" cy="4238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FB135A" wp14:editId="53840E63">
            <wp:extent cx="4680373" cy="1796143"/>
            <wp:effectExtent l="0" t="0" r="6350" b="0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081" cy="180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6099" w14:textId="77C48E35" w:rsidR="004579E5" w:rsidRPr="005612A8" w:rsidRDefault="004579E5" w:rsidP="004579E5">
      <w:r w:rsidRPr="00457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: </w:t>
      </w:r>
      <w:r w:rsidRPr="005612A8">
        <w:t>continuing with project #3, print the food items</w:t>
      </w:r>
      <w:r w:rsidR="00F6351E" w:rsidRPr="005612A8">
        <w:t>.</w:t>
      </w:r>
    </w:p>
    <w:p w14:paraId="77298F71" w14:textId="77777777" w:rsidR="004579E5" w:rsidRPr="004579E5" w:rsidRDefault="004579E5" w:rsidP="004579E5">
      <w:pPr>
        <w:rPr>
          <w:b/>
          <w:bCs/>
          <w:color w:val="FF0000"/>
        </w:rPr>
      </w:pPr>
    </w:p>
    <w:p w14:paraId="1070D54B" w14:textId="040C4256" w:rsidR="004579E5" w:rsidRPr="004579E5" w:rsidRDefault="004579E5" w:rsidP="004579E5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2960DCB2" w14:textId="1A9F0796" w:rsidR="004579E5" w:rsidRDefault="00423BC1" w:rsidP="00500CAE">
      <w:r>
        <w:rPr>
          <w:noProof/>
        </w:rPr>
        <w:lastRenderedPageBreak/>
        <w:drawing>
          <wp:inline distT="0" distB="0" distL="0" distR="0" wp14:anchorId="61F2D36A" wp14:editId="63459A73">
            <wp:extent cx="5943600" cy="3305810"/>
            <wp:effectExtent l="0" t="0" r="0" b="889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B1E0" w14:textId="77777777" w:rsidR="00500CAE" w:rsidRDefault="00500CAE" w:rsidP="00FE2CB8"/>
    <w:p w14:paraId="70E392D6" w14:textId="15F2CF2D" w:rsidR="00F64D20" w:rsidRDefault="006D1ECF" w:rsidP="00FE2CB8">
      <w:r w:rsidRPr="00274668">
        <w:rPr>
          <w:b/>
          <w:bCs/>
        </w:rPr>
        <w:t>Project #5:</w:t>
      </w:r>
      <w:r>
        <w:t xml:space="preserve"> </w:t>
      </w:r>
      <w:r w:rsidRPr="00DC1381">
        <w:rPr>
          <w:i/>
          <w:iCs/>
        </w:rPr>
        <w:t>Replacing</w:t>
      </w:r>
      <w:r>
        <w:t xml:space="preserve"> an old item in a list with a new item</w:t>
      </w:r>
    </w:p>
    <w:p w14:paraId="1F02AB0B" w14:textId="7BD91277" w:rsidR="006D1ECF" w:rsidRDefault="006D1ECF" w:rsidP="00FE2CB8">
      <w:r>
        <w:rPr>
          <w:noProof/>
        </w:rPr>
        <w:drawing>
          <wp:inline distT="0" distB="0" distL="0" distR="0" wp14:anchorId="51A64C8D" wp14:editId="0FDE31C4">
            <wp:extent cx="5943600" cy="4039235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96425" w14:textId="77777777" w:rsidR="00F64D20" w:rsidRDefault="00F64D20" w:rsidP="00FE2CB8"/>
    <w:p w14:paraId="509FC31C" w14:textId="4718DA7C" w:rsidR="00DC1381" w:rsidRDefault="00DC1381" w:rsidP="00DC1381">
      <w:r w:rsidRPr="00274668">
        <w:rPr>
          <w:b/>
          <w:bCs/>
        </w:rPr>
        <w:t>Project #</w:t>
      </w:r>
      <w:r>
        <w:rPr>
          <w:b/>
          <w:bCs/>
        </w:rPr>
        <w:t>6</w:t>
      </w:r>
      <w:r w:rsidRPr="00274668">
        <w:rPr>
          <w:b/>
          <w:bCs/>
        </w:rPr>
        <w:t>:</w:t>
      </w:r>
      <w:r>
        <w:t xml:space="preserve"> </w:t>
      </w:r>
      <w:r w:rsidR="00160D05">
        <w:t>This program will demonstrate how to insert and remove items in a list, and total and average number of items in a list.</w:t>
      </w:r>
    </w:p>
    <w:p w14:paraId="1F829D84" w14:textId="7EE1D6C4" w:rsidR="00160D05" w:rsidRDefault="003630A2" w:rsidP="00DC1381">
      <w:r>
        <w:rPr>
          <w:noProof/>
        </w:rPr>
        <w:t>(</w:t>
      </w:r>
      <w:r w:rsidR="00160D05">
        <w:rPr>
          <w:noProof/>
        </w:rPr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D05"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6380" w14:textId="0D93C065" w:rsidR="00B95296" w:rsidRDefault="00C25E36" w:rsidP="00DC1381">
      <w:r w:rsidRPr="004579E5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>continuing with project #6, the total function, output the numbers list to a text file.</w:t>
      </w:r>
    </w:p>
    <w:p w14:paraId="7848AC31" w14:textId="1702DB46" w:rsidR="00C25E36" w:rsidRDefault="00C25E36" w:rsidP="00DC1381"/>
    <w:p w14:paraId="28816562" w14:textId="3902C538" w:rsidR="00C25E36" w:rsidRPr="004579E5" w:rsidRDefault="00C25E36" w:rsidP="00C25E36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63A2CF7D" w14:textId="15C1DF19" w:rsidR="00C25E36" w:rsidRPr="00C25E36" w:rsidRDefault="00381150" w:rsidP="00DC1381">
      <w:r>
        <w:rPr>
          <w:noProof/>
        </w:rPr>
        <w:lastRenderedPageBreak/>
        <w:drawing>
          <wp:inline distT="0" distB="0" distL="0" distR="0" wp14:anchorId="49987D33" wp14:editId="129180F5">
            <wp:extent cx="5943600" cy="23221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DE3E" w14:textId="77777777" w:rsidR="00DC1381" w:rsidRPr="00DC1381" w:rsidRDefault="00DC1381" w:rsidP="00DC1381"/>
    <w:p w14:paraId="607468E8" w14:textId="5EDFDACF" w:rsidR="0011462D" w:rsidRPr="004579E5" w:rsidRDefault="0011462D" w:rsidP="0011462D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 w:rsidR="005612A8">
        <w:t xml:space="preserve">TOTAL SALES APP: </w:t>
      </w:r>
      <w:r w:rsidRPr="005612A8">
        <w:t>Design a program that asks the user to enter a store’s sales for each day of the week. The amount should be stored in a list. Use loop to calculate the total sales for the week and display the result.</w:t>
      </w:r>
      <w:r w:rsidR="00AD1952">
        <w:t xml:space="preserve"> Plus output the results into a text file as well as the console.</w:t>
      </w:r>
    </w:p>
    <w:p w14:paraId="6CE97388" w14:textId="77777777" w:rsidR="0011462D" w:rsidRPr="004579E5" w:rsidRDefault="0011462D" w:rsidP="0011462D">
      <w:pPr>
        <w:rPr>
          <w:b/>
          <w:bCs/>
          <w:color w:val="FF0000"/>
        </w:rPr>
      </w:pPr>
    </w:p>
    <w:p w14:paraId="53020DC9" w14:textId="692AABFF" w:rsidR="0011462D" w:rsidRPr="004579E5" w:rsidRDefault="0011462D" w:rsidP="0011462D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377B6ED3" w14:textId="67AE5EFA" w:rsidR="00E01F25" w:rsidRDefault="00381150" w:rsidP="00381150">
      <w:pPr>
        <w:jc w:val="center"/>
      </w:pPr>
      <w:r>
        <w:rPr>
          <w:noProof/>
        </w:rPr>
        <w:drawing>
          <wp:inline distT="0" distB="0" distL="0" distR="0" wp14:anchorId="277E8E1D" wp14:editId="5C98802A">
            <wp:extent cx="5943600" cy="2465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548F" w14:textId="267D8D87" w:rsidR="007C0C4C" w:rsidRDefault="007C0C4C" w:rsidP="00353177"/>
    <w:p w14:paraId="088B490E" w14:textId="39F33FAC" w:rsidR="00AD1952" w:rsidRPr="004579E5" w:rsidRDefault="005612A8" w:rsidP="00AD1952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5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>
        <w:t xml:space="preserve">RAINFALL APP: </w:t>
      </w:r>
      <w:r w:rsidR="00250853">
        <w:t xml:space="preserve">Design a program that </w:t>
      </w:r>
      <w:proofErr w:type="spellStart"/>
      <w:r w:rsidR="00250853">
        <w:t>let’s</w:t>
      </w:r>
      <w:proofErr w:type="spellEnd"/>
      <w:r w:rsidR="00250853">
        <w:t xml:space="preserve"> the user to enter the total rainfall for each of the 12 months into a list.</w:t>
      </w:r>
      <w:r w:rsidR="0031060A">
        <w:t xml:space="preserve"> The program should calculate and display the total rainfall for the year, the average monthly rainfall, the months with the highest and lowest amounts of rainfall.</w:t>
      </w:r>
      <w:r w:rsidR="00AD1952">
        <w:t xml:space="preserve"> Plus output the results into a text file as well as the console.</w:t>
      </w:r>
    </w:p>
    <w:p w14:paraId="77F235A5" w14:textId="627E633E" w:rsidR="005612A8" w:rsidRPr="004579E5" w:rsidRDefault="005612A8" w:rsidP="005612A8">
      <w:pPr>
        <w:rPr>
          <w:b/>
          <w:bCs/>
          <w:color w:val="FF0000"/>
        </w:rPr>
      </w:pPr>
    </w:p>
    <w:p w14:paraId="22010543" w14:textId="77777777" w:rsidR="005612A8" w:rsidRPr="004579E5" w:rsidRDefault="005612A8" w:rsidP="005612A8">
      <w:pPr>
        <w:rPr>
          <w:b/>
          <w:bCs/>
          <w:color w:val="FF0000"/>
        </w:rPr>
      </w:pPr>
    </w:p>
    <w:p w14:paraId="1C339ACE" w14:textId="20E76C51" w:rsidR="005612A8" w:rsidRPr="004579E5" w:rsidRDefault="005612A8" w:rsidP="005612A8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lastRenderedPageBreak/>
        <w:t>#</w:t>
      </w:r>
      <w:r w:rsidR="00C25E36">
        <w:rPr>
          <w:b/>
          <w:bCs/>
          <w:color w:val="FF0000"/>
        </w:rPr>
        <w:t xml:space="preserve">5 </w:t>
      </w:r>
      <w:r w:rsidRPr="004579E5">
        <w:rPr>
          <w:b/>
          <w:bCs/>
          <w:color w:val="FF0000"/>
        </w:rPr>
        <w:t>print screen the running application with code below here.</w:t>
      </w:r>
    </w:p>
    <w:p w14:paraId="02C6A4E9" w14:textId="77777777" w:rsidR="005612A8" w:rsidRDefault="005612A8" w:rsidP="005612A8"/>
    <w:p w14:paraId="39AB33E2" w14:textId="1C677E5B" w:rsidR="005612A8" w:rsidRDefault="009E098D" w:rsidP="00AD1952">
      <w:pPr>
        <w:jc w:val="center"/>
      </w:pPr>
      <w:r>
        <w:rPr>
          <w:noProof/>
        </w:rPr>
        <w:drawing>
          <wp:inline distT="0" distB="0" distL="0" distR="0" wp14:anchorId="4967193D" wp14:editId="13F8B550">
            <wp:extent cx="5943600" cy="26193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46F3" w14:textId="6D84936B" w:rsidR="007C0C4C" w:rsidRPr="00AF69B2" w:rsidRDefault="00AF69B2" w:rsidP="00AF69B2">
      <w:pPr>
        <w:jc w:val="center"/>
        <w:rPr>
          <w:b/>
          <w:bCs/>
          <w:color w:val="FF0000"/>
        </w:rPr>
      </w:pPr>
      <w:r w:rsidRPr="00AF69B2">
        <w:rPr>
          <w:b/>
          <w:bCs/>
          <w:color w:val="FF0000"/>
        </w:rPr>
        <w:t>Submit this document to Module 7 Class Exercise #6</w:t>
      </w:r>
    </w:p>
    <w:sectPr w:rsidR="007C0C4C" w:rsidRPr="00AF69B2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C690C" w14:textId="77777777" w:rsidR="00C91FFA" w:rsidRDefault="00C91FFA" w:rsidP="00353177">
      <w:pPr>
        <w:spacing w:after="0" w:line="240" w:lineRule="auto"/>
      </w:pPr>
      <w:r>
        <w:separator/>
      </w:r>
    </w:p>
  </w:endnote>
  <w:endnote w:type="continuationSeparator" w:id="0">
    <w:p w14:paraId="74FE5C74" w14:textId="77777777" w:rsidR="00C91FFA" w:rsidRDefault="00C91FFA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F320" w14:textId="77777777" w:rsidR="00C91FFA" w:rsidRDefault="00C91FFA" w:rsidP="00353177">
      <w:pPr>
        <w:spacing w:after="0" w:line="240" w:lineRule="auto"/>
      </w:pPr>
      <w:r>
        <w:separator/>
      </w:r>
    </w:p>
  </w:footnote>
  <w:footnote w:type="continuationSeparator" w:id="0">
    <w:p w14:paraId="68B8CDE6" w14:textId="77777777" w:rsidR="00C91FFA" w:rsidRDefault="00C91FFA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166B4551" w:rsidR="00353177" w:rsidRDefault="00353177">
    <w:pPr>
      <w:pStyle w:val="Header"/>
    </w:pPr>
    <w:r w:rsidRPr="00353177">
      <w:t xml:space="preserve">m7 chapter 7 </w:t>
    </w:r>
    <w:r w:rsidR="00A521A0">
      <w:t>Exercises</w:t>
    </w:r>
    <w:r w:rsidR="00A521A0">
      <w:t xml:space="preserve"> Dictionaries/Sets/Serial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  <w:num w:numId="2" w16cid:durableId="1993873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27182"/>
    <w:rsid w:val="000B40A6"/>
    <w:rsid w:val="000C0D2E"/>
    <w:rsid w:val="0011462D"/>
    <w:rsid w:val="00150216"/>
    <w:rsid w:val="00160D05"/>
    <w:rsid w:val="001A253E"/>
    <w:rsid w:val="001C232A"/>
    <w:rsid w:val="00202A88"/>
    <w:rsid w:val="00247E28"/>
    <w:rsid w:val="00250853"/>
    <w:rsid w:val="00274668"/>
    <w:rsid w:val="0031060A"/>
    <w:rsid w:val="00353177"/>
    <w:rsid w:val="003630A2"/>
    <w:rsid w:val="00381150"/>
    <w:rsid w:val="003865D3"/>
    <w:rsid w:val="003A13BE"/>
    <w:rsid w:val="00423BC1"/>
    <w:rsid w:val="004579E5"/>
    <w:rsid w:val="004A0F9B"/>
    <w:rsid w:val="004E27C5"/>
    <w:rsid w:val="00500CAE"/>
    <w:rsid w:val="005612A8"/>
    <w:rsid w:val="005B3AFA"/>
    <w:rsid w:val="00645A59"/>
    <w:rsid w:val="006C7B50"/>
    <w:rsid w:val="006D1ECF"/>
    <w:rsid w:val="00707D38"/>
    <w:rsid w:val="007254D0"/>
    <w:rsid w:val="007C0C4C"/>
    <w:rsid w:val="008A1E2E"/>
    <w:rsid w:val="00935EF7"/>
    <w:rsid w:val="009E098D"/>
    <w:rsid w:val="00A521A0"/>
    <w:rsid w:val="00AC4BD5"/>
    <w:rsid w:val="00AD1952"/>
    <w:rsid w:val="00AF442C"/>
    <w:rsid w:val="00AF69B2"/>
    <w:rsid w:val="00B107F4"/>
    <w:rsid w:val="00B35755"/>
    <w:rsid w:val="00B749A9"/>
    <w:rsid w:val="00B95296"/>
    <w:rsid w:val="00C25E36"/>
    <w:rsid w:val="00C566CD"/>
    <w:rsid w:val="00C91FFA"/>
    <w:rsid w:val="00CF7529"/>
    <w:rsid w:val="00D01B83"/>
    <w:rsid w:val="00DA4F45"/>
    <w:rsid w:val="00DC1381"/>
    <w:rsid w:val="00E01F25"/>
    <w:rsid w:val="00ED33D7"/>
    <w:rsid w:val="00F523DB"/>
    <w:rsid w:val="00F6351E"/>
    <w:rsid w:val="00F64D20"/>
    <w:rsid w:val="00F757F7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tmp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tmp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tmp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4</TotalTime>
  <Pages>14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rendal Huynh</cp:lastModifiedBy>
  <cp:revision>50</cp:revision>
  <dcterms:created xsi:type="dcterms:W3CDTF">2022-10-03T03:04:00Z</dcterms:created>
  <dcterms:modified xsi:type="dcterms:W3CDTF">2023-03-26T22:37:00Z</dcterms:modified>
</cp:coreProperties>
</file>